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0E9AFB42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002DAB">
        <w:rPr>
          <w:b/>
          <w:sz w:val="28"/>
          <w:szCs w:val="28"/>
          <w:lang w:val="sr-Latn-BA"/>
        </w:rPr>
        <w:t>19</w:t>
      </w:r>
      <w:r>
        <w:rPr>
          <w:b/>
          <w:sz w:val="28"/>
          <w:szCs w:val="28"/>
          <w:lang w:val="sr-Latn-BA"/>
        </w:rPr>
        <w:t>.</w:t>
      </w:r>
      <w:r w:rsidR="00787934">
        <w:rPr>
          <w:b/>
          <w:sz w:val="28"/>
          <w:szCs w:val="28"/>
          <w:lang w:val="sr-Latn-BA"/>
        </w:rPr>
        <w:t>9</w:t>
      </w:r>
      <w:r>
        <w:rPr>
          <w:b/>
          <w:sz w:val="28"/>
          <w:szCs w:val="28"/>
          <w:lang w:val="sr-Latn-BA"/>
        </w:rPr>
        <w:t xml:space="preserve">.2023. </w:t>
      </w:r>
    </w:p>
    <w:p w14:paraId="3F520B9A" w14:textId="16462044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BE2666" w:rsidRPr="00963B41" w14:paraId="05AA9E09" w14:textId="77777777" w:rsidTr="00A53B4F">
        <w:tc>
          <w:tcPr>
            <w:tcW w:w="1101" w:type="dxa"/>
            <w:vMerge w:val="restart"/>
            <w:vAlign w:val="center"/>
          </w:tcPr>
          <w:p w14:paraId="731E7F00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73FB1CD5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38DFEB6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9712BC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BE2666" w:rsidRPr="00963B41" w14:paraId="43623770" w14:textId="77777777" w:rsidTr="00A53B4F">
        <w:tc>
          <w:tcPr>
            <w:tcW w:w="1101" w:type="dxa"/>
            <w:vMerge/>
          </w:tcPr>
          <w:p w14:paraId="7D7D803B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52AD43C7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C0E1C4E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D592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1EE17D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6151F66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E2666" w:rsidRPr="00963B41" w14:paraId="2953E51B" w14:textId="77777777" w:rsidTr="00A53B4F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29F5A40C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4FA32A76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A0E35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F08E0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446C0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ABD9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3FD67D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B8686C9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2EDD6B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2041C" w:rsidRPr="00D928C6" w14:paraId="0C4212FE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9044" w14:textId="4D26EB09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</w:t>
            </w:r>
            <w:r w:rsidR="00BE38D1">
              <w:rPr>
                <w:color w:val="000000"/>
                <w:sz w:val="24"/>
                <w:szCs w:val="24"/>
                <w:lang w:val="sr-Latn-RS"/>
              </w:rPr>
              <w:t>77</w:t>
            </w:r>
            <w:r>
              <w:rPr>
                <w:color w:val="000000"/>
                <w:sz w:val="24"/>
                <w:szCs w:val="24"/>
                <w:lang w:val="sr-Latn-BA"/>
              </w:rPr>
              <w:t>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578C" w14:textId="7429621A" w:rsidR="00B2041C" w:rsidRDefault="00002DAB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Jotanović Andre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5D58" w14:textId="5AFFCFEC" w:rsidR="00B2041C" w:rsidRDefault="00002DAB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B762" w14:textId="572EDC0E" w:rsidR="00B2041C" w:rsidRPr="00002DAB" w:rsidRDefault="00002DAB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002DAB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B1034" w14:textId="0E5A9F86" w:rsidR="00B2041C" w:rsidRDefault="00002DAB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8BE1" w14:textId="231FD739" w:rsidR="00B2041C" w:rsidRDefault="00002DAB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8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33A6" w14:textId="1C773B2C" w:rsidR="00B2041C" w:rsidRDefault="00002DAB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850E99A" w14:textId="77777777" w:rsidR="00BE2666" w:rsidRDefault="00BE2666" w:rsidP="00BE2666">
      <w:pPr>
        <w:rPr>
          <w:b/>
          <w:sz w:val="28"/>
          <w:szCs w:val="28"/>
          <w:lang w:val="sr-Latn-BA"/>
        </w:rPr>
      </w:pPr>
    </w:p>
    <w:p w14:paraId="7F2759A0" w14:textId="0FDC16F9" w:rsidR="00BE2666" w:rsidRPr="007974A3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A00B9" w:rsidRPr="00D928C6" w14:paraId="289329BA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E8A7" w14:textId="2731F93F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787934">
              <w:rPr>
                <w:color w:val="000000"/>
                <w:sz w:val="24"/>
                <w:szCs w:val="24"/>
                <w:lang w:val="sr-Latn-BA"/>
              </w:rPr>
              <w:t>5</w:t>
            </w:r>
            <w:r w:rsidR="00121371">
              <w:rPr>
                <w:color w:val="000000"/>
                <w:sz w:val="24"/>
                <w:szCs w:val="24"/>
                <w:lang w:val="sr-Latn-BA"/>
              </w:rPr>
              <w:t>28</w:t>
            </w:r>
            <w:r w:rsidR="00787934">
              <w:rPr>
                <w:color w:val="000000"/>
                <w:sz w:val="24"/>
                <w:szCs w:val="24"/>
                <w:lang w:val="sr-Latn-BA"/>
              </w:rPr>
              <w:t>/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3A1F" w14:textId="4D7D8A30" w:rsidR="00BA00B9" w:rsidRDefault="00121371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rjanić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56A8" w14:textId="19426A7F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441FE7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  <w:r w:rsidR="00787934">
              <w:rPr>
                <w:b/>
                <w:color w:val="000000"/>
                <w:sz w:val="24"/>
                <w:szCs w:val="24"/>
                <w:lang w:val="sr-Latn-BA"/>
              </w:rPr>
              <w:t>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748FD" w14:textId="62951892" w:rsidR="00BA00B9" w:rsidRPr="00BA00B9" w:rsidRDefault="00441FE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81508" w14:textId="00389307" w:rsidR="00BA00B9" w:rsidRPr="00BA00B9" w:rsidRDefault="000675A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0675A0"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441FE7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CF50" w14:textId="1593329B" w:rsidR="00BA00B9" w:rsidRDefault="00787934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  <w:r w:rsidR="00441FE7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D1032" w14:textId="3FAE96BE" w:rsidR="00BA00B9" w:rsidRDefault="00787934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7D206F" w:rsidRPr="00D928C6" w14:paraId="1353EDC0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9422" w14:textId="0938D572" w:rsidR="007D206F" w:rsidRPr="007D206F" w:rsidRDefault="007D206F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1396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B37F" w14:textId="3CF9913E" w:rsidR="007D206F" w:rsidRDefault="007D206F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omić Zor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7CC20" w14:textId="27684B58" w:rsid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E249" w14:textId="70E7706F" w:rsid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921501"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BCB56" w14:textId="398FBDB0" w:rsidR="007D206F" w:rsidRPr="007D206F" w:rsidRDefault="00921501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7</w:t>
            </w:r>
            <w:r w:rsidR="007D206F" w:rsidRPr="007D206F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5A49" w14:textId="13E934E2" w:rsid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  <w:r w:rsidR="00921501"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,</w:t>
            </w:r>
            <w:r w:rsidR="00921501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9DA1" w14:textId="1DE6236B" w:rsidR="007D206F" w:rsidRDefault="007D206F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75B83AB0" w14:textId="77777777" w:rsidR="00E06067" w:rsidRDefault="00E06067" w:rsidP="004C7C79">
      <w:pPr>
        <w:rPr>
          <w:sz w:val="24"/>
          <w:szCs w:val="24"/>
          <w:lang w:val="sr-Latn-RS"/>
        </w:rPr>
      </w:pPr>
    </w:p>
    <w:p w14:paraId="688C0CE7" w14:textId="7CAF57FE" w:rsidR="00205D63" w:rsidRPr="00E06067" w:rsidRDefault="00205D63" w:rsidP="004C7C79">
      <w:pPr>
        <w:rPr>
          <w:sz w:val="24"/>
          <w:szCs w:val="24"/>
          <w:lang w:val="sr-Cyrl-RS"/>
        </w:rPr>
      </w:pPr>
      <w:r>
        <w:rPr>
          <w:sz w:val="24"/>
          <w:szCs w:val="24"/>
          <w:lang w:val="sr-Latn-RS"/>
        </w:rPr>
        <w:t xml:space="preserve">Upis ocjena održaće se u </w:t>
      </w:r>
      <w:r w:rsidR="00F147E6">
        <w:rPr>
          <w:b/>
          <w:bCs/>
          <w:sz w:val="24"/>
          <w:szCs w:val="24"/>
          <w:lang w:val="sr-Latn-RS"/>
        </w:rPr>
        <w:t>četvr</w:t>
      </w:r>
      <w:r w:rsidR="00121371">
        <w:rPr>
          <w:b/>
          <w:bCs/>
          <w:sz w:val="24"/>
          <w:szCs w:val="24"/>
          <w:lang w:val="sr-Latn-RS"/>
        </w:rPr>
        <w:t>tak</w:t>
      </w:r>
      <w:r w:rsidRPr="00205D63">
        <w:rPr>
          <w:b/>
          <w:bCs/>
          <w:sz w:val="24"/>
          <w:szCs w:val="24"/>
          <w:lang w:val="sr-Latn-RS"/>
        </w:rPr>
        <w:t xml:space="preserve">, </w:t>
      </w:r>
      <w:r w:rsidR="00121371">
        <w:rPr>
          <w:b/>
          <w:bCs/>
          <w:sz w:val="24"/>
          <w:szCs w:val="24"/>
          <w:lang w:val="sr-Latn-RS"/>
        </w:rPr>
        <w:t>21</w:t>
      </w:r>
      <w:r w:rsidR="00F147E6">
        <w:rPr>
          <w:b/>
          <w:bCs/>
          <w:sz w:val="24"/>
          <w:szCs w:val="24"/>
          <w:lang w:val="sr-Latn-RS"/>
        </w:rPr>
        <w:t>.</w:t>
      </w:r>
      <w:r w:rsidR="007D206F">
        <w:rPr>
          <w:b/>
          <w:bCs/>
          <w:sz w:val="24"/>
          <w:szCs w:val="24"/>
          <w:lang w:val="sr-Latn-RS"/>
        </w:rPr>
        <w:t>9</w:t>
      </w:r>
      <w:r w:rsidR="00F147E6">
        <w:rPr>
          <w:b/>
          <w:bCs/>
          <w:sz w:val="24"/>
          <w:szCs w:val="24"/>
          <w:lang w:val="sr-Latn-RS"/>
        </w:rPr>
        <w:t>.</w:t>
      </w:r>
      <w:r w:rsidRPr="00205D63">
        <w:rPr>
          <w:b/>
          <w:bCs/>
          <w:sz w:val="24"/>
          <w:szCs w:val="24"/>
          <w:lang w:val="sr-Latn-RS"/>
        </w:rPr>
        <w:t>2023. u 1</w:t>
      </w:r>
      <w:r w:rsidR="007D206F">
        <w:rPr>
          <w:b/>
          <w:bCs/>
          <w:sz w:val="24"/>
          <w:szCs w:val="24"/>
          <w:lang w:val="sr-Latn-RS"/>
        </w:rPr>
        <w:t>1</w:t>
      </w:r>
      <w:r w:rsidRPr="00205D63">
        <w:rPr>
          <w:b/>
          <w:bCs/>
          <w:sz w:val="24"/>
          <w:szCs w:val="24"/>
          <w:lang w:val="sr-Latn-RS"/>
        </w:rPr>
        <w:t xml:space="preserve"> h.</w:t>
      </w:r>
    </w:p>
    <w:sectPr w:rsidR="00205D63" w:rsidRPr="00E06067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75A0"/>
    <w:rsid w:val="00071B6D"/>
    <w:rsid w:val="00071D07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1371"/>
    <w:rsid w:val="00122291"/>
    <w:rsid w:val="00123A85"/>
    <w:rsid w:val="00126803"/>
    <w:rsid w:val="001334EA"/>
    <w:rsid w:val="00152E82"/>
    <w:rsid w:val="00157DBE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6A75"/>
    <w:rsid w:val="00441FE7"/>
    <w:rsid w:val="00445BA2"/>
    <w:rsid w:val="00474E8F"/>
    <w:rsid w:val="004A35DE"/>
    <w:rsid w:val="004B5931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501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041C"/>
    <w:rsid w:val="00B26C0B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DF0703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</cp:revision>
  <cp:lastPrinted>2019-11-14T16:12:00Z</cp:lastPrinted>
  <dcterms:created xsi:type="dcterms:W3CDTF">2023-09-20T14:08:00Z</dcterms:created>
  <dcterms:modified xsi:type="dcterms:W3CDTF">2023-09-20T14:10:00Z</dcterms:modified>
</cp:coreProperties>
</file>